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7E1BBA60" w:rsidR="002C2313" w:rsidRDefault="00355A2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ijavljiv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r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733B36CA" w:rsidR="00190A11" w:rsidRDefault="003936B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355A2E">
              <w:rPr>
                <w:rStyle w:val="Hyperlink"/>
                <w:b/>
                <w:noProof/>
              </w:rPr>
              <w:t>prijavljivanja na slikar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3936B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7C070EC6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prijavljivanj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slikar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02377BC0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355A2E">
        <w:rPr>
          <w:b/>
          <w:color w:val="000000"/>
          <w:sz w:val="40"/>
          <w:szCs w:val="40"/>
        </w:rPr>
        <w:t>prijavljivanj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n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slikara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4B4CFF9A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prat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određen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ar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objavljuje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63A5D96C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7B7CCE1">
                <wp:simplePos x="0" y="0"/>
                <wp:positionH relativeFrom="column">
                  <wp:posOffset>466725</wp:posOffset>
                </wp:positionH>
                <wp:positionV relativeFrom="paragraph">
                  <wp:posOffset>354330</wp:posOffset>
                </wp:positionV>
                <wp:extent cx="5345430" cy="131572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1315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54728E3E" w:rsidR="008E39F2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ulazi na profil ili u sliku određenog slikara</w:t>
                            </w:r>
                            <w:r w:rsidR="008E39F2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398AD4A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pritiska dugme za </w:t>
                            </w:r>
                            <w:r w:rsidR="00355A2E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javljivanj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1EA927D4" w:rsidR="00402BB4" w:rsidRPr="00355A2E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ostaje na istoj stranici, a slikar se dodaje u listu slikara koje korisnik prati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5A69AEE1" w14:textId="4800B25D" w:rsidR="00355A2E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risni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ranic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”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raćenj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zlaz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a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DC76F80" w14:textId="4B1B46D1" w:rsidR="001E5B7B" w:rsidRPr="000708FF" w:rsidRDefault="001E5B7B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risni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tiz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obavestajn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e-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mailov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ad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ar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jeg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rat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zbac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75pt;margin-top:27.9pt;width:420.9pt;height:10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" filled="f" stroked="f" strokeweight=".5pt">
                <v:textbox>
                  <w:txbxContent>
                    <w:p w14:paraId="20299074" w14:textId="54728E3E" w:rsidR="008E39F2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ulazi na profil ili u sliku određenog slikara</w:t>
                      </w:r>
                      <w:r w:rsidR="008E39F2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398AD4A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pritiska dugme za </w:t>
                      </w:r>
                      <w:r w:rsidR="00355A2E">
                        <w:rPr>
                          <w:sz w:val="24"/>
                          <w:szCs w:val="24"/>
                          <w:lang w:val="sr-Latn-RS"/>
                        </w:rPr>
                        <w:t>prijavljivanj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1EA927D4" w:rsidR="00402BB4" w:rsidRPr="00355A2E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ostaje na istoj stranici, a slikar se dodaje u listu slikara koje korisnik prati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5A69AEE1" w14:textId="4800B25D" w:rsidR="00355A2E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ranic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”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aćenj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zlaz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ar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5DC76F80" w14:textId="4B1B46D1" w:rsidR="001E5B7B" w:rsidRPr="000708FF" w:rsidRDefault="001E5B7B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tiz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obavestajn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e-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mailov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ad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ar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kojeg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at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zbac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r w:rsidR="00355A2E">
        <w:rPr>
          <w:rFonts w:asciiTheme="majorHAnsi" w:hAnsiTheme="majorHAnsi" w:cstheme="majorHAnsi"/>
          <w:sz w:val="28"/>
          <w:szCs w:val="28"/>
        </w:rPr>
        <w:t xml:space="preserve">se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ijavljuje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da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ati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određenog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slikara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72E26F64" w14:textId="040B991A" w:rsidR="0074363C" w:rsidRPr="00355A2E" w:rsidRDefault="00355A2E" w:rsidP="00355A2E">
      <w:pPr>
        <w:ind w:left="1440"/>
        <w:rPr>
          <w:sz w:val="24"/>
          <w:szCs w:val="24"/>
        </w:rPr>
      </w:pPr>
      <w:proofErr w:type="spellStart"/>
      <w:r>
        <w:rPr>
          <w:sz w:val="24"/>
          <w:szCs w:val="24"/>
        </w:rPr>
        <w:t>Ne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ternativn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kova</w:t>
      </w:r>
      <w:proofErr w:type="spellEnd"/>
      <w:r>
        <w:rPr>
          <w:sz w:val="24"/>
          <w:szCs w:val="24"/>
        </w:rPr>
        <w:t>.</w:t>
      </w: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9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9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  <w:proofErr w:type="spellEnd"/>
    </w:p>
    <w:p w14:paraId="48E1AE6A" w14:textId="5A0F95DD" w:rsidR="0074363C" w:rsidRPr="000708FF" w:rsidRDefault="00355A2E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Odabi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l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e</w:t>
      </w:r>
      <w:proofErr w:type="spellEnd"/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1"/>
      <w:proofErr w:type="spellEnd"/>
    </w:p>
    <w:p w14:paraId="2B4868C0" w14:textId="3500CC34" w:rsidR="00C460BA" w:rsidRPr="000708FF" w:rsidRDefault="00F219EA" w:rsidP="00C460BA">
      <w:pPr>
        <w:pStyle w:val="ListParagrap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n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tranici</w:t>
      </w:r>
      <w:proofErr w:type="spellEnd"/>
      <w:r w:rsidR="00355A2E">
        <w:rPr>
          <w:sz w:val="24"/>
          <w:szCs w:val="24"/>
        </w:rPr>
        <w:t xml:space="preserve"> “</w:t>
      </w:r>
      <w:proofErr w:type="spellStart"/>
      <w:r w:rsidR="00355A2E">
        <w:rPr>
          <w:sz w:val="24"/>
          <w:szCs w:val="24"/>
        </w:rPr>
        <w:t>Praćenje</w:t>
      </w:r>
      <w:proofErr w:type="spellEnd"/>
      <w:r w:rsidR="00355A2E">
        <w:rPr>
          <w:sz w:val="24"/>
          <w:szCs w:val="24"/>
        </w:rPr>
        <w:t xml:space="preserve">” </w:t>
      </w:r>
      <w:proofErr w:type="spellStart"/>
      <w:r w:rsidR="00355A2E">
        <w:rPr>
          <w:sz w:val="24"/>
          <w:szCs w:val="24"/>
        </w:rPr>
        <w:t>može</w:t>
      </w:r>
      <w:proofErr w:type="spellEnd"/>
      <w:r w:rsidR="00355A2E">
        <w:rPr>
          <w:sz w:val="24"/>
          <w:szCs w:val="24"/>
        </w:rPr>
        <w:t xml:space="preserve"> da </w:t>
      </w:r>
      <w:proofErr w:type="spellStart"/>
      <w:r w:rsidR="00355A2E">
        <w:rPr>
          <w:sz w:val="24"/>
          <w:szCs w:val="24"/>
        </w:rPr>
        <w:t>vidi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e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ar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kog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prati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i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stizu</w:t>
      </w:r>
      <w:proofErr w:type="spellEnd"/>
      <w:r w:rsidR="00C460BA">
        <w:rPr>
          <w:sz w:val="24"/>
          <w:szCs w:val="24"/>
        </w:rPr>
        <w:t xml:space="preserve"> </w:t>
      </w:r>
      <w:r w:rsidR="00C460BA">
        <w:rPr>
          <w:sz w:val="24"/>
          <w:szCs w:val="24"/>
        </w:rPr>
        <w:t xml:space="preserve">mu </w:t>
      </w:r>
      <w:bookmarkStart w:id="12" w:name="_GoBack"/>
      <w:bookmarkEnd w:id="12"/>
      <w:proofErr w:type="spellStart"/>
      <w:r w:rsidR="00C460BA">
        <w:rPr>
          <w:sz w:val="24"/>
          <w:szCs w:val="24"/>
        </w:rPr>
        <w:t>obavestajni</w:t>
      </w:r>
      <w:proofErr w:type="spellEnd"/>
      <w:r w:rsidR="00C460BA">
        <w:rPr>
          <w:sz w:val="24"/>
          <w:szCs w:val="24"/>
        </w:rPr>
        <w:t xml:space="preserve"> e-</w:t>
      </w:r>
      <w:proofErr w:type="spellStart"/>
      <w:r w:rsidR="00C460BA">
        <w:rPr>
          <w:sz w:val="24"/>
          <w:szCs w:val="24"/>
        </w:rPr>
        <w:t>mailovi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kada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slikar</w:t>
      </w:r>
      <w:proofErr w:type="spellEnd"/>
      <w:r w:rsidR="00C460BA">
        <w:rPr>
          <w:sz w:val="24"/>
          <w:szCs w:val="24"/>
        </w:rPr>
        <w:t xml:space="preserve">, </w:t>
      </w:r>
      <w:proofErr w:type="spellStart"/>
      <w:r w:rsidR="00C460BA">
        <w:rPr>
          <w:sz w:val="24"/>
          <w:szCs w:val="24"/>
        </w:rPr>
        <w:t>kojeg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prati</w:t>
      </w:r>
      <w:proofErr w:type="spellEnd"/>
      <w:r w:rsidR="00C460BA">
        <w:rPr>
          <w:sz w:val="24"/>
          <w:szCs w:val="24"/>
        </w:rPr>
        <w:t xml:space="preserve">, </w:t>
      </w:r>
      <w:proofErr w:type="spellStart"/>
      <w:r w:rsidR="00C460BA">
        <w:rPr>
          <w:sz w:val="24"/>
          <w:szCs w:val="24"/>
        </w:rPr>
        <w:t>izbaci</w:t>
      </w:r>
      <w:proofErr w:type="spellEnd"/>
      <w:r w:rsidR="00C460BA">
        <w:rPr>
          <w:sz w:val="24"/>
          <w:szCs w:val="24"/>
        </w:rPr>
        <w:t xml:space="preserve"> </w:t>
      </w:r>
      <w:proofErr w:type="spellStart"/>
      <w:r w:rsidR="00C460BA">
        <w:rPr>
          <w:sz w:val="24"/>
          <w:szCs w:val="24"/>
        </w:rPr>
        <w:t>sliku</w:t>
      </w:r>
      <w:proofErr w:type="spellEnd"/>
      <w:r w:rsidR="00C460BA">
        <w:rPr>
          <w:sz w:val="24"/>
          <w:szCs w:val="24"/>
        </w:rPr>
        <w:t>.</w:t>
      </w:r>
    </w:p>
    <w:p w14:paraId="052B6444" w14:textId="13E754A3" w:rsidR="00BE59DE" w:rsidRPr="000708FF" w:rsidRDefault="00BE59DE" w:rsidP="008E39F2">
      <w:pPr>
        <w:ind w:left="709" w:firstLine="709"/>
        <w:jc w:val="both"/>
        <w:rPr>
          <w:sz w:val="24"/>
          <w:szCs w:val="24"/>
        </w:rPr>
      </w:pP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0383F6" w14:textId="77777777" w:rsidR="003936B5" w:rsidRDefault="003936B5">
      <w:pPr>
        <w:spacing w:after="0" w:line="240" w:lineRule="auto"/>
      </w:pPr>
      <w:r>
        <w:separator/>
      </w:r>
    </w:p>
  </w:endnote>
  <w:endnote w:type="continuationSeparator" w:id="0">
    <w:p w14:paraId="62761A04" w14:textId="77777777" w:rsidR="003936B5" w:rsidRDefault="003936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D3006C" w14:textId="77777777" w:rsidR="003936B5" w:rsidRDefault="003936B5">
      <w:pPr>
        <w:spacing w:after="0" w:line="240" w:lineRule="auto"/>
      </w:pPr>
      <w:r>
        <w:separator/>
      </w:r>
    </w:p>
  </w:footnote>
  <w:footnote w:type="continuationSeparator" w:id="0">
    <w:p w14:paraId="6C1AE780" w14:textId="77777777" w:rsidR="003936B5" w:rsidRDefault="003936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1.45pt;height:11.4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1E5B7B"/>
    <w:rsid w:val="002C2313"/>
    <w:rsid w:val="003415B0"/>
    <w:rsid w:val="00355A2E"/>
    <w:rsid w:val="003936B5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7C2F92"/>
    <w:rsid w:val="00873944"/>
    <w:rsid w:val="008E39F2"/>
    <w:rsid w:val="00963643"/>
    <w:rsid w:val="00A051E7"/>
    <w:rsid w:val="00B64CD3"/>
    <w:rsid w:val="00BE59DE"/>
    <w:rsid w:val="00C17466"/>
    <w:rsid w:val="00C3552C"/>
    <w:rsid w:val="00C460BA"/>
    <w:rsid w:val="00C96309"/>
    <w:rsid w:val="00CE7F66"/>
    <w:rsid w:val="00D4070D"/>
    <w:rsid w:val="00D9383C"/>
    <w:rsid w:val="00DC5D3D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401341F-EE5B-4E61-A3C2-B5CB075B6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4</cp:revision>
  <cp:lastPrinted>2020-02-23T12:26:00Z</cp:lastPrinted>
  <dcterms:created xsi:type="dcterms:W3CDTF">2020-03-07T14:23:00Z</dcterms:created>
  <dcterms:modified xsi:type="dcterms:W3CDTF">2020-03-28T11:17:00Z</dcterms:modified>
</cp:coreProperties>
</file>